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BD156B" w14:textId="77777777" w:rsidR="000608BC" w:rsidRDefault="000608BC" w:rsidP="00FF28CE">
      <w:pPr>
        <w:jc w:val="center"/>
        <w:rPr>
          <w:b/>
          <w:bCs/>
          <w:sz w:val="28"/>
          <w:szCs w:val="28"/>
        </w:rPr>
      </w:pPr>
    </w:p>
    <w:p w14:paraId="2F3C4B5B" w14:textId="77777777" w:rsidR="000608BC" w:rsidRDefault="000608BC" w:rsidP="00FF28CE">
      <w:pPr>
        <w:jc w:val="center"/>
        <w:rPr>
          <w:b/>
          <w:bCs/>
          <w:sz w:val="28"/>
          <w:szCs w:val="28"/>
        </w:rPr>
      </w:pPr>
    </w:p>
    <w:p w14:paraId="36F78407" w14:textId="77777777" w:rsidR="007E0B46" w:rsidRDefault="007E0B46" w:rsidP="00FF28CE">
      <w:pPr>
        <w:jc w:val="center"/>
        <w:rPr>
          <w:b/>
          <w:bCs/>
          <w:sz w:val="28"/>
          <w:szCs w:val="28"/>
        </w:rPr>
      </w:pPr>
    </w:p>
    <w:p w14:paraId="5FD1B660" w14:textId="77777777" w:rsidR="007E0B46" w:rsidRDefault="007E0B46" w:rsidP="00FF28CE">
      <w:pPr>
        <w:jc w:val="center"/>
        <w:rPr>
          <w:b/>
          <w:bCs/>
          <w:sz w:val="28"/>
          <w:szCs w:val="28"/>
        </w:rPr>
      </w:pPr>
    </w:p>
    <w:p w14:paraId="5F62E0CB" w14:textId="5090D895" w:rsidR="006823E7" w:rsidRDefault="00FF28CE" w:rsidP="00FF28CE">
      <w:pPr>
        <w:jc w:val="center"/>
        <w:rPr>
          <w:b/>
          <w:bCs/>
          <w:sz w:val="28"/>
          <w:szCs w:val="28"/>
        </w:rPr>
      </w:pPr>
      <w:r w:rsidRPr="00FF28CE">
        <w:rPr>
          <w:b/>
          <w:bCs/>
          <w:sz w:val="28"/>
          <w:szCs w:val="28"/>
        </w:rPr>
        <w:t>COVID Procedures</w:t>
      </w:r>
    </w:p>
    <w:p w14:paraId="2FE43DA4" w14:textId="0E4906C6" w:rsidR="00FF28CE" w:rsidRDefault="00FF28CE" w:rsidP="00FF28CE"/>
    <w:p w14:paraId="0AE14460" w14:textId="6CC51B3A" w:rsidR="00D77CBE" w:rsidRPr="00871C76" w:rsidRDefault="00811592" w:rsidP="00FF28CE">
      <w:pPr>
        <w:rPr>
          <w:b/>
          <w:bCs/>
        </w:rPr>
      </w:pPr>
      <w:r w:rsidRPr="00811592">
        <w:rPr>
          <w:b/>
          <w:bCs/>
        </w:rPr>
        <w:t>Youth Legal Service is covered by the Government’s Community Care Services Public Health Order</w:t>
      </w:r>
      <w:r w:rsidR="008969DB">
        <w:rPr>
          <w:b/>
          <w:bCs/>
        </w:rPr>
        <w:t>.</w:t>
      </w:r>
    </w:p>
    <w:p w14:paraId="0FD48A09" w14:textId="3123A2AE" w:rsidR="00D77CBE" w:rsidRDefault="0074150E" w:rsidP="00FF28CE">
      <w:r>
        <w:t>Until further notice, ALL visitors to our office will be required to:</w:t>
      </w:r>
    </w:p>
    <w:p w14:paraId="3F24C387" w14:textId="79E72218" w:rsidR="0074150E" w:rsidRDefault="00C41B53" w:rsidP="0074150E">
      <w:pPr>
        <w:pStyle w:val="ListParagraph"/>
        <w:numPr>
          <w:ilvl w:val="0"/>
          <w:numId w:val="1"/>
        </w:numPr>
      </w:pPr>
      <w:r>
        <w:t xml:space="preserve">Sanitise </w:t>
      </w:r>
      <w:r w:rsidR="00BE01DA">
        <w:t xml:space="preserve">your hands </w:t>
      </w:r>
      <w:r>
        <w:t>and check-in at reception using</w:t>
      </w:r>
      <w:r w:rsidR="00CD4080">
        <w:t xml:space="preserve"> our QR </w:t>
      </w:r>
      <w:r w:rsidR="006E42D5">
        <w:t>code or</w:t>
      </w:r>
      <w:r w:rsidR="00CD4080">
        <w:t xml:space="preserve"> via the manual check in register.</w:t>
      </w:r>
    </w:p>
    <w:p w14:paraId="35EE21EE" w14:textId="77777777" w:rsidR="009723EA" w:rsidRDefault="009723EA" w:rsidP="009723EA">
      <w:pPr>
        <w:pStyle w:val="ListParagraph"/>
      </w:pPr>
    </w:p>
    <w:p w14:paraId="019A1DA3" w14:textId="12735DD2" w:rsidR="00CD4080" w:rsidRDefault="00CD4080" w:rsidP="0074150E">
      <w:pPr>
        <w:pStyle w:val="ListParagraph"/>
        <w:numPr>
          <w:ilvl w:val="0"/>
          <w:numId w:val="1"/>
        </w:numPr>
      </w:pPr>
      <w:r>
        <w:t xml:space="preserve">Provide evidence of vaccination </w:t>
      </w:r>
      <w:r w:rsidR="006E42D5">
        <w:t>or a copy of your medical exemption on request</w:t>
      </w:r>
      <w:r w:rsidR="00403ECD">
        <w:t xml:space="preserve"> if you have been vaccinated</w:t>
      </w:r>
      <w:r w:rsidR="006E42D5">
        <w:t>.</w:t>
      </w:r>
      <w:r w:rsidR="0079276F">
        <w:t xml:space="preserve">  </w:t>
      </w:r>
    </w:p>
    <w:p w14:paraId="751273BA" w14:textId="1462B20F" w:rsidR="009723EA" w:rsidRDefault="0079276F" w:rsidP="009723EA">
      <w:pPr>
        <w:pStyle w:val="ListParagraph"/>
        <w:rPr>
          <w:i/>
          <w:iCs/>
        </w:rPr>
      </w:pPr>
      <w:r>
        <w:rPr>
          <w:i/>
          <w:iCs/>
        </w:rPr>
        <w:t xml:space="preserve">Note this can be done by showing your COVID – 19 Digital Certificate via the Service WA App, or by providing a printed immunisation certificate together with </w:t>
      </w:r>
      <w:r w:rsidR="00905A4F">
        <w:rPr>
          <w:i/>
          <w:iCs/>
        </w:rPr>
        <w:t>your current photo identification.  If you are medically exempt from vaccination, you will be requested to show your exemption</w:t>
      </w:r>
      <w:r w:rsidR="009723EA">
        <w:rPr>
          <w:i/>
          <w:iCs/>
        </w:rPr>
        <w:t xml:space="preserve"> certificate as registered through the Australian Immunisation Register together with your current photo ID.</w:t>
      </w:r>
    </w:p>
    <w:p w14:paraId="2955B714" w14:textId="77777777" w:rsidR="009723EA" w:rsidRPr="009723EA" w:rsidRDefault="009723EA" w:rsidP="009723EA">
      <w:pPr>
        <w:pStyle w:val="ListParagraph"/>
        <w:rPr>
          <w:i/>
          <w:iCs/>
        </w:rPr>
      </w:pPr>
    </w:p>
    <w:p w14:paraId="03183F6A" w14:textId="6EE30219" w:rsidR="0079276F" w:rsidRDefault="00BA6ACB" w:rsidP="0074150E">
      <w:pPr>
        <w:pStyle w:val="ListParagraph"/>
        <w:numPr>
          <w:ilvl w:val="0"/>
          <w:numId w:val="1"/>
        </w:numPr>
      </w:pPr>
      <w:r>
        <w:t>Always wear a face mask</w:t>
      </w:r>
      <w:r w:rsidR="006A0E22">
        <w:t>.</w:t>
      </w:r>
    </w:p>
    <w:p w14:paraId="01DCC791" w14:textId="2D392A44" w:rsidR="00BA6ACB" w:rsidRDefault="00837825" w:rsidP="006A0E22">
      <w:r>
        <w:t xml:space="preserve">Where a young person has not received a vaccination, and </w:t>
      </w:r>
      <w:r w:rsidR="008D5A13">
        <w:t>a face-to-face legal interview is required, please advise of this fact when booking an appointment.</w:t>
      </w:r>
    </w:p>
    <w:p w14:paraId="49CAA6DE" w14:textId="47221718" w:rsidR="006A0E22" w:rsidRDefault="006A0E22" w:rsidP="006A0E22">
      <w:r>
        <w:t>Youth Legal Service has a duty of care to provide our staff and visitors with the requisite standa</w:t>
      </w:r>
      <w:r w:rsidR="006C177F">
        <w:t>rd of health and safety in the office environment and we appreciate your cooperation with these requests.</w:t>
      </w:r>
    </w:p>
    <w:p w14:paraId="127C937B" w14:textId="372FB0BB" w:rsidR="006C177F" w:rsidRDefault="006C177F" w:rsidP="006A0E22"/>
    <w:p w14:paraId="3B9BC595" w14:textId="5E729373" w:rsidR="005F72A7" w:rsidRDefault="005F72A7" w:rsidP="006A0E22">
      <w:pPr>
        <w:rPr>
          <w:b/>
          <w:bCs/>
        </w:rPr>
      </w:pPr>
      <w:r w:rsidRPr="005F72A7">
        <w:rPr>
          <w:b/>
          <w:bCs/>
        </w:rPr>
        <w:t>Please Note</w:t>
      </w:r>
    </w:p>
    <w:p w14:paraId="6C8F8C0D" w14:textId="72036606" w:rsidR="005F72A7" w:rsidRPr="00164934" w:rsidRDefault="005F72A7" w:rsidP="005F72A7">
      <w:pPr>
        <w:pStyle w:val="ListParagraph"/>
        <w:numPr>
          <w:ilvl w:val="0"/>
          <w:numId w:val="1"/>
        </w:numPr>
        <w:rPr>
          <w:b/>
          <w:bCs/>
        </w:rPr>
      </w:pPr>
      <w:r>
        <w:t>If you feel unwell or have any COVID-19 symptoms, please call to resc</w:t>
      </w:r>
      <w:r w:rsidR="00164934">
        <w:t>hedule your meeting with your lawyer or organise an online meeting with them.</w:t>
      </w:r>
    </w:p>
    <w:p w14:paraId="076DF4D6" w14:textId="46607623" w:rsidR="00164934" w:rsidRPr="00114530" w:rsidRDefault="00164934" w:rsidP="005F72A7">
      <w:pPr>
        <w:pStyle w:val="ListParagraph"/>
        <w:numPr>
          <w:ilvl w:val="0"/>
          <w:numId w:val="1"/>
        </w:numPr>
        <w:rPr>
          <w:b/>
          <w:bCs/>
        </w:rPr>
      </w:pPr>
      <w:r>
        <w:t>If your preference is not to meet in person, we can organise an online meeting</w:t>
      </w:r>
      <w:r w:rsidR="00114530">
        <w:t>.</w:t>
      </w:r>
    </w:p>
    <w:p w14:paraId="7DA1072F" w14:textId="4EDBD439" w:rsidR="00114530" w:rsidRPr="00BA6ACB" w:rsidRDefault="00114530" w:rsidP="005F72A7">
      <w:pPr>
        <w:pStyle w:val="ListParagraph"/>
        <w:numPr>
          <w:ilvl w:val="0"/>
          <w:numId w:val="1"/>
        </w:numPr>
        <w:rPr>
          <w:b/>
          <w:bCs/>
        </w:rPr>
      </w:pPr>
      <w:r>
        <w:t xml:space="preserve">If you are not fully </w:t>
      </w:r>
      <w:r w:rsidR="00BA6ACB">
        <w:t>vaccinated or</w:t>
      </w:r>
      <w:r>
        <w:t xml:space="preserve"> choose not to disclose your vaccination status and need to see a lawyer, we will organise for you to have an online meeting</w:t>
      </w:r>
      <w:r w:rsidR="00BA6ACB">
        <w:t>.</w:t>
      </w:r>
    </w:p>
    <w:p w14:paraId="7B5CF8DE" w14:textId="1687A93F" w:rsidR="00811592" w:rsidRPr="008D5A13" w:rsidRDefault="00BA6ACB" w:rsidP="00FF28CE">
      <w:r>
        <w:t xml:space="preserve">Thank you for your </w:t>
      </w:r>
      <w:r w:rsidR="00781966">
        <w:t>cooperation and understanding in assisting Youth Legal Service support the safety and wellbeing of staff and</w:t>
      </w:r>
      <w:r w:rsidR="00E57430">
        <w:t xml:space="preserve"> visitors.</w:t>
      </w:r>
    </w:p>
    <w:sectPr w:rsidR="00811592" w:rsidRPr="008D5A1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1A6208"/>
    <w:multiLevelType w:val="hybridMultilevel"/>
    <w:tmpl w:val="B3F69C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wMzc2MLawsDQzMzZQ0lEKTi0uzszPAykwrgUAB6u3OywAAAA="/>
  </w:docVars>
  <w:rsids>
    <w:rsidRoot w:val="006823E7"/>
    <w:rsid w:val="000608BC"/>
    <w:rsid w:val="000B6102"/>
    <w:rsid w:val="00114530"/>
    <w:rsid w:val="001323C1"/>
    <w:rsid w:val="00164934"/>
    <w:rsid w:val="0040193B"/>
    <w:rsid w:val="00403ECD"/>
    <w:rsid w:val="0047068A"/>
    <w:rsid w:val="00471D58"/>
    <w:rsid w:val="005F72A7"/>
    <w:rsid w:val="006823E7"/>
    <w:rsid w:val="006A0E22"/>
    <w:rsid w:val="006C177F"/>
    <w:rsid w:val="006E42D5"/>
    <w:rsid w:val="0074150E"/>
    <w:rsid w:val="00781966"/>
    <w:rsid w:val="0079276F"/>
    <w:rsid w:val="007E0B46"/>
    <w:rsid w:val="00811592"/>
    <w:rsid w:val="00837825"/>
    <w:rsid w:val="00871C76"/>
    <w:rsid w:val="008969DB"/>
    <w:rsid w:val="008D5A13"/>
    <w:rsid w:val="00905A4F"/>
    <w:rsid w:val="009723EA"/>
    <w:rsid w:val="00B60E55"/>
    <w:rsid w:val="00BA6ACB"/>
    <w:rsid w:val="00BE01DA"/>
    <w:rsid w:val="00C41B53"/>
    <w:rsid w:val="00CD4080"/>
    <w:rsid w:val="00D72F21"/>
    <w:rsid w:val="00D77CBE"/>
    <w:rsid w:val="00E57430"/>
    <w:rsid w:val="00F95CC1"/>
    <w:rsid w:val="00FF2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145CB"/>
  <w15:chartTrackingRefBased/>
  <w15:docId w15:val="{F60773AE-DF19-4C2C-87D2-5DA93E198A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15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56</Words>
  <Characters>1462</Characters>
  <Application>Microsoft Office Word</Application>
  <DocSecurity>0</DocSecurity>
  <Lines>12</Lines>
  <Paragraphs>3</Paragraphs>
  <ScaleCrop>false</ScaleCrop>
  <Company/>
  <LinksUpToDate>false</LinksUpToDate>
  <CharactersWithSpaces>1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Kernohan</dc:creator>
  <cp:keywords/>
  <dc:description/>
  <cp:lastModifiedBy>David Kernohan</cp:lastModifiedBy>
  <cp:revision>32</cp:revision>
  <cp:lastPrinted>2022-01-31T02:42:00Z</cp:lastPrinted>
  <dcterms:created xsi:type="dcterms:W3CDTF">2022-01-31T01:48:00Z</dcterms:created>
  <dcterms:modified xsi:type="dcterms:W3CDTF">2022-02-08T06:32:00Z</dcterms:modified>
</cp:coreProperties>
</file>